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44bc01a008a367812460ad04777c0bac4f26697"/>
    <w:p>
      <w:pPr>
        <w:pStyle w:val="Heading3"/>
      </w:pPr>
      <w:r>
        <w:t xml:space="preserve">В детской поликлинике 8 микрорайона на всех этажах завершены монтажные и отделочные работы</w:t>
      </w:r>
    </w:p>
    <w:p>
      <w:pPr>
        <w:pStyle w:val="FirstParagraph"/>
      </w:pPr>
      <w:r>
        <w:t xml:space="preserve">09.08.2023</w:t>
      </w:r>
    </w:p>
    <w:p>
      <w:pPr>
        <w:pStyle w:val="BodyText"/>
      </w:pPr>
      <w:r>
        <w:drawing>
          <wp:inline>
            <wp:extent cx="5334000" cy="3556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zelao.mos.ru/www/upload/medialibrary/412/lw4ivbkfxhjuzwkbf7aw4qq4e4t2g6ta/-_-_-8-_-_-_-_-_-_-_-_-_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За прошедший месяц ремонт в детской поликлинике №105 в 8 микрорайоне Зеленограда заметно продвинулся вперед. В пресс-службе медицинского учреждения рассказали, как проходит ремонт главной детской поликлиники округа.</w:t>
      </w:r>
    </w:p>
    <w:p>
      <w:pPr>
        <w:pStyle w:val="BodyText"/>
      </w:pPr>
      <w:r>
        <w:t xml:space="preserve">На всех этажах завершены монтажные и отделочные работы: установлены настенные отбойники, плинтуса, светильники, розетки и выключатели, смонтированы шторы.</w:t>
      </w:r>
    </w:p>
    <w:p>
      <w:pPr>
        <w:pStyle w:val="BodyText"/>
      </w:pPr>
      <w:r>
        <w:t xml:space="preserve">В ближайшее время в поликлинику завезут новую мебель.</w:t>
      </w:r>
    </w:p>
    <w:p>
      <w:pPr>
        <w:pStyle w:val="BodyText"/>
      </w:pPr>
      <w:r>
        <w:t xml:space="preserve">Работы по подвалу, фасаду и входным группам продолжаются. Также рабочие занимаются благоустройством территории.</w:t>
      </w:r>
    </w:p>
    <w:p>
      <w:pPr>
        <w:pStyle w:val="BodyText"/>
      </w:pPr>
      <w:r>
        <w:t xml:space="preserve">– Мы очень ждем встречи с нашими пациентами в обновленной, удобной и красивой поликлинике, – говорится в информационном сообщении.</w:t>
      </w:r>
    </w:p>
    <w:p>
      <w:pPr>
        <w:pStyle w:val="BodyText"/>
      </w:pPr>
      <w:r>
        <w:rPr>
          <w:bCs/>
          <w:b/>
        </w:rPr>
        <w:t xml:space="preserve">Фото: vk.com/public176542252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3">
        <w:r>
          <w:rPr>
            <w:rStyle w:val="Hyperlink"/>
          </w:rPr>
          <w:t xml:space="preserve">http://zelao.mos.ru/presscenter/news/detail/11762198.html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Префектура Зеленоградского административного округа города Москвы</w:t>
        </w:r>
      </w:hyperlink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4" Target="http://zelao.mos.ru" TargetMode="External" /><Relationship Type="http://schemas.openxmlformats.org/officeDocument/2006/relationships/hyperlink" Id="rId23" Target="http://zelao.mos.ru/presscenter/news/detail/11762198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zelao.mos.ru" TargetMode="External" /><Relationship Type="http://schemas.openxmlformats.org/officeDocument/2006/relationships/hyperlink" Id="rId23" Target="http://zelao.mos.ru/presscenter/news/detail/11762198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6T04:22:53Z</dcterms:created>
  <dcterms:modified xsi:type="dcterms:W3CDTF">2025-02-16T04:22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